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b43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0e5d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2b33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